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46C38" w:rsidRPr="00E23A2B" w:rsidRDefault="00BA0E1D" w:rsidP="00C87B2E">
      <w:pPr>
        <w:rPr>
          <w:rFonts w:asciiTheme="minorHAnsi" w:hAnsiTheme="minorHAnsi"/>
          <w:b/>
          <w:bCs/>
          <w:sz w:val="22"/>
          <w:szCs w:val="22"/>
          <w:lang w:val="tr-TR"/>
        </w:rPr>
      </w:pPr>
      <w:bookmarkStart w:id="0" w:name="_GoBack"/>
      <w:bookmarkEnd w:id="0"/>
      <w:r w:rsidRPr="00E23A2B">
        <w:rPr>
          <w:rFonts w:asciiTheme="minorHAnsi" w:hAnsiTheme="minorHAnsi"/>
          <w:noProof/>
          <w:sz w:val="22"/>
          <w:szCs w:val="22"/>
          <w:lang w:val="en-GB" w:eastAsia="en-GB"/>
        </w:rPr>
        <w:drawing>
          <wp:anchor distT="0" distB="0" distL="0" distR="0" simplePos="0" relativeHeight="251657728" behindDoc="0" locked="0" layoutInCell="1" allowOverlap="1">
            <wp:simplePos x="0" y="0"/>
            <wp:positionH relativeFrom="margin">
              <wp:posOffset>2375535</wp:posOffset>
            </wp:positionH>
            <wp:positionV relativeFrom="paragraph">
              <wp:posOffset>0</wp:posOffset>
            </wp:positionV>
            <wp:extent cx="1005205" cy="1005205"/>
            <wp:effectExtent l="0" t="0" r="4445" b="4445"/>
            <wp:wrapSquare wrapText="larges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5205" cy="10052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E46C38" w:rsidRPr="00E23A2B" w:rsidRDefault="00E46C38">
      <w:pPr>
        <w:jc w:val="center"/>
        <w:rPr>
          <w:rFonts w:asciiTheme="minorHAnsi" w:hAnsiTheme="minorHAnsi"/>
          <w:b/>
          <w:bCs/>
          <w:sz w:val="22"/>
          <w:szCs w:val="22"/>
          <w:lang w:val="tr-TR"/>
        </w:rPr>
      </w:pPr>
    </w:p>
    <w:p w:rsidR="00E46C38" w:rsidRPr="00E23A2B" w:rsidRDefault="00E46C38">
      <w:pPr>
        <w:jc w:val="center"/>
        <w:rPr>
          <w:rFonts w:asciiTheme="minorHAnsi" w:hAnsiTheme="minorHAnsi"/>
          <w:b/>
          <w:bCs/>
          <w:sz w:val="22"/>
          <w:szCs w:val="22"/>
          <w:lang w:val="tr-TR"/>
        </w:rPr>
      </w:pPr>
    </w:p>
    <w:p w:rsidR="00E46C38" w:rsidRPr="00E23A2B" w:rsidRDefault="00E46C38">
      <w:pPr>
        <w:jc w:val="center"/>
        <w:rPr>
          <w:rFonts w:asciiTheme="minorHAnsi" w:hAnsiTheme="minorHAnsi"/>
          <w:b/>
          <w:bCs/>
          <w:sz w:val="22"/>
          <w:szCs w:val="22"/>
          <w:lang w:val="tr-TR"/>
        </w:rPr>
      </w:pPr>
    </w:p>
    <w:p w:rsidR="00E46C38" w:rsidRPr="00E23A2B" w:rsidRDefault="00E46C38">
      <w:pPr>
        <w:jc w:val="center"/>
        <w:rPr>
          <w:rFonts w:asciiTheme="minorHAnsi" w:hAnsiTheme="minorHAnsi"/>
          <w:b/>
          <w:bCs/>
          <w:sz w:val="22"/>
          <w:szCs w:val="22"/>
          <w:lang w:val="tr-TR"/>
        </w:rPr>
      </w:pPr>
    </w:p>
    <w:p w:rsidR="00E46C38" w:rsidRPr="00E23A2B" w:rsidRDefault="00E46C38">
      <w:pPr>
        <w:jc w:val="center"/>
        <w:rPr>
          <w:rFonts w:asciiTheme="minorHAnsi" w:hAnsiTheme="minorHAnsi"/>
          <w:b/>
          <w:bCs/>
          <w:sz w:val="22"/>
          <w:szCs w:val="22"/>
          <w:lang w:val="tr-TR"/>
        </w:rPr>
      </w:pPr>
    </w:p>
    <w:p w:rsidR="00513938" w:rsidRPr="00E23A2B" w:rsidRDefault="00513938" w:rsidP="00541309">
      <w:pPr>
        <w:rPr>
          <w:rFonts w:asciiTheme="minorHAnsi" w:hAnsiTheme="minorHAnsi"/>
          <w:b/>
          <w:bCs/>
          <w:sz w:val="22"/>
          <w:szCs w:val="22"/>
          <w:lang w:val="tr-TR"/>
        </w:rPr>
      </w:pPr>
    </w:p>
    <w:p w:rsidR="00513938" w:rsidRPr="00E23A2B" w:rsidRDefault="00E46C38">
      <w:pPr>
        <w:jc w:val="center"/>
        <w:rPr>
          <w:rFonts w:asciiTheme="minorHAnsi" w:hAnsiTheme="minorHAnsi"/>
          <w:b/>
          <w:bCs/>
          <w:sz w:val="22"/>
          <w:szCs w:val="22"/>
          <w:lang w:val="tr-TR"/>
        </w:rPr>
      </w:pPr>
      <w:r w:rsidRPr="00E23A2B">
        <w:rPr>
          <w:rFonts w:asciiTheme="minorHAnsi" w:hAnsiTheme="minorHAnsi"/>
          <w:b/>
          <w:bCs/>
          <w:sz w:val="22"/>
          <w:szCs w:val="22"/>
          <w:lang w:val="tr-TR"/>
        </w:rPr>
        <w:t xml:space="preserve">Kadir Has Üniversitesi </w:t>
      </w:r>
    </w:p>
    <w:p w:rsidR="00513938" w:rsidRPr="00E23A2B" w:rsidRDefault="00513938" w:rsidP="00513938">
      <w:pPr>
        <w:jc w:val="center"/>
        <w:rPr>
          <w:rFonts w:asciiTheme="minorHAnsi" w:hAnsiTheme="minorHAnsi"/>
          <w:b/>
          <w:bCs/>
          <w:sz w:val="22"/>
          <w:szCs w:val="22"/>
          <w:lang w:val="tr-TR"/>
        </w:rPr>
      </w:pPr>
      <w:r w:rsidRPr="00E23A2B">
        <w:rPr>
          <w:rFonts w:asciiTheme="minorHAnsi" w:hAnsiTheme="minorHAnsi"/>
          <w:b/>
          <w:bCs/>
          <w:sz w:val="22"/>
          <w:szCs w:val="22"/>
          <w:lang w:val="tr-TR"/>
        </w:rPr>
        <w:t>Mühendislik ve Doğa Bilimleri Fakültesi</w:t>
      </w:r>
    </w:p>
    <w:p w:rsidR="00E46C38" w:rsidRPr="00E23A2B" w:rsidRDefault="00E46C38" w:rsidP="00513938">
      <w:pPr>
        <w:jc w:val="center"/>
        <w:rPr>
          <w:rFonts w:asciiTheme="minorHAnsi" w:hAnsiTheme="minorHAnsi"/>
          <w:b/>
          <w:bCs/>
          <w:sz w:val="22"/>
          <w:szCs w:val="22"/>
          <w:lang w:val="tr-TR"/>
        </w:rPr>
      </w:pPr>
      <w:r w:rsidRPr="00E23A2B">
        <w:rPr>
          <w:rFonts w:asciiTheme="minorHAnsi" w:hAnsiTheme="minorHAnsi"/>
          <w:b/>
          <w:sz w:val="22"/>
          <w:szCs w:val="22"/>
          <w:lang w:val="tr-TR"/>
        </w:rPr>
        <w:t>Staj Yönergesi</w:t>
      </w:r>
    </w:p>
    <w:p w:rsidR="00E46C38" w:rsidRPr="00E23A2B" w:rsidRDefault="00E46C38">
      <w:pPr>
        <w:rPr>
          <w:rFonts w:asciiTheme="minorHAnsi" w:hAnsiTheme="minorHAnsi"/>
          <w:sz w:val="22"/>
          <w:szCs w:val="22"/>
          <w:lang w:val="tr-TR"/>
        </w:rPr>
      </w:pPr>
    </w:p>
    <w:p w:rsidR="00E46C38" w:rsidRPr="00E23A2B" w:rsidRDefault="00E46C38">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 xml:space="preserve">Stajın amacı öğrencinin iş ortamını ve çalışma koşullarını, ilişkilerini tanıması, mühendislik </w:t>
      </w:r>
      <w:r w:rsidR="00977354" w:rsidRPr="00E23A2B">
        <w:rPr>
          <w:rFonts w:asciiTheme="minorHAnsi" w:hAnsiTheme="minorHAnsi"/>
          <w:sz w:val="22"/>
          <w:szCs w:val="22"/>
          <w:lang w:val="tr-TR"/>
        </w:rPr>
        <w:t xml:space="preserve">ve teknoloji </w:t>
      </w:r>
      <w:r w:rsidRPr="00E23A2B">
        <w:rPr>
          <w:rFonts w:asciiTheme="minorHAnsi" w:hAnsiTheme="minorHAnsi"/>
          <w:sz w:val="22"/>
          <w:szCs w:val="22"/>
          <w:lang w:val="tr-TR"/>
        </w:rPr>
        <w:t>çalışmalarının nasıl yürütüldüğü hakkında bir fikir sahibi olması ve bu çalışmalara fiilen katılarak kendisini geliştirmesidir.</w:t>
      </w:r>
    </w:p>
    <w:p w:rsidR="00E46C38" w:rsidRPr="00E23A2B" w:rsidRDefault="00E46C38">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Her öğrencinin, Lisans Diplo</w:t>
      </w:r>
      <w:r w:rsidR="00513938" w:rsidRPr="00E23A2B">
        <w:rPr>
          <w:rFonts w:asciiTheme="minorHAnsi" w:hAnsiTheme="minorHAnsi"/>
          <w:sz w:val="22"/>
          <w:szCs w:val="22"/>
          <w:lang w:val="tr-TR"/>
        </w:rPr>
        <w:t xml:space="preserve">ması alabilmek için en az </w:t>
      </w:r>
      <w:r w:rsidRPr="00E23A2B">
        <w:rPr>
          <w:rFonts w:asciiTheme="minorHAnsi" w:hAnsiTheme="minorHAnsi"/>
          <w:sz w:val="22"/>
          <w:szCs w:val="22"/>
          <w:lang w:val="tr-TR"/>
        </w:rPr>
        <w:t>40 iş günlük stajını başarı ile tamamlaması gerekir. Staj yarıyıl ve yaz tatillerinde yapılabilir.</w:t>
      </w:r>
      <w:r w:rsidR="000448EF" w:rsidRPr="00E23A2B">
        <w:rPr>
          <w:rFonts w:asciiTheme="minorHAnsi" w:hAnsiTheme="minorHAnsi"/>
          <w:sz w:val="22"/>
          <w:szCs w:val="22"/>
          <w:lang w:val="tr-TR"/>
        </w:rPr>
        <w:t xml:space="preserve"> Öğrencinin ders kaydı olan hiç bir dönemde staj yapılamaz. </w:t>
      </w:r>
    </w:p>
    <w:p w:rsidR="00E46C38" w:rsidRPr="00E23A2B" w:rsidRDefault="00513938">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Öğrenci, en az 40 iş günlük</w:t>
      </w:r>
      <w:r w:rsidR="00E46C38" w:rsidRPr="00E23A2B">
        <w:rPr>
          <w:rFonts w:asciiTheme="minorHAnsi" w:hAnsiTheme="minorHAnsi"/>
          <w:sz w:val="22"/>
          <w:szCs w:val="22"/>
          <w:lang w:val="tr-TR"/>
        </w:rPr>
        <w:t xml:space="preserve"> stajını en az iki ayrı dönemde ve en az iki farklı iş yerinde yapmalıdır. </w:t>
      </w:r>
      <w:r w:rsidRPr="00E23A2B">
        <w:rPr>
          <w:rFonts w:asciiTheme="minorHAnsi" w:hAnsiTheme="minorHAnsi"/>
          <w:sz w:val="22"/>
          <w:szCs w:val="22"/>
          <w:lang w:val="tr-TR"/>
        </w:rPr>
        <w:t>Bir iş yerinde en az 15 iş günü</w:t>
      </w:r>
      <w:r w:rsidR="00E46C38" w:rsidRPr="00E23A2B">
        <w:rPr>
          <w:rFonts w:asciiTheme="minorHAnsi" w:hAnsiTheme="minorHAnsi"/>
          <w:sz w:val="22"/>
          <w:szCs w:val="22"/>
          <w:lang w:val="tr-TR"/>
        </w:rPr>
        <w:t xml:space="preserve"> staj yapılabilir.</w:t>
      </w:r>
    </w:p>
    <w:p w:rsidR="000448EF" w:rsidRPr="00E23A2B" w:rsidRDefault="000448EF">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Çift anadal programındaki (ÇAP) öğrenciler, en az 20’şer gün</w:t>
      </w:r>
      <w:r w:rsidR="00A247E9" w:rsidRPr="00E23A2B">
        <w:rPr>
          <w:rFonts w:asciiTheme="minorHAnsi" w:hAnsiTheme="minorHAnsi"/>
          <w:sz w:val="22"/>
          <w:szCs w:val="22"/>
          <w:lang w:val="tr-TR"/>
        </w:rPr>
        <w:t>ü her bir</w:t>
      </w:r>
      <w:r w:rsidRPr="00E23A2B">
        <w:rPr>
          <w:rFonts w:asciiTheme="minorHAnsi" w:hAnsiTheme="minorHAnsi"/>
          <w:sz w:val="22"/>
          <w:szCs w:val="22"/>
          <w:lang w:val="tr-TR"/>
        </w:rPr>
        <w:t xml:space="preserve"> anadal ile ilgili olmak üzere 60 işgünü staj yaparlar. Yandal yapan öğrenciler sadece anadallarının staj yükümlülüğünü taşır. </w:t>
      </w:r>
    </w:p>
    <w:p w:rsidR="00E46C38" w:rsidRPr="00E23A2B" w:rsidRDefault="00E46C38">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Stajın yap</w:t>
      </w:r>
      <w:r w:rsidR="00E75129" w:rsidRPr="00E23A2B">
        <w:rPr>
          <w:rFonts w:asciiTheme="minorHAnsi" w:hAnsiTheme="minorHAnsi"/>
          <w:sz w:val="22"/>
          <w:szCs w:val="22"/>
          <w:lang w:val="tr-TR"/>
        </w:rPr>
        <w:t xml:space="preserve">ılacağı işyerinde, </w:t>
      </w:r>
      <w:r w:rsidR="000448EF" w:rsidRPr="00E23A2B">
        <w:rPr>
          <w:rFonts w:asciiTheme="minorHAnsi" w:hAnsiTheme="minorHAnsi"/>
          <w:sz w:val="22"/>
          <w:szCs w:val="22"/>
          <w:lang w:val="tr-TR"/>
        </w:rPr>
        <w:t>stajyerin dalında</w:t>
      </w:r>
      <w:r w:rsidR="00DA0428" w:rsidRPr="00E23A2B">
        <w:rPr>
          <w:rFonts w:asciiTheme="minorHAnsi" w:hAnsiTheme="minorHAnsi"/>
          <w:sz w:val="22"/>
          <w:szCs w:val="22"/>
          <w:lang w:val="tr-TR"/>
        </w:rPr>
        <w:t>,</w:t>
      </w:r>
      <w:r w:rsidR="000448EF" w:rsidRPr="00E23A2B">
        <w:rPr>
          <w:rFonts w:asciiTheme="minorHAnsi" w:hAnsiTheme="minorHAnsi"/>
          <w:sz w:val="22"/>
          <w:szCs w:val="22"/>
          <w:lang w:val="tr-TR"/>
        </w:rPr>
        <w:t xml:space="preserve"> </w:t>
      </w:r>
      <w:r w:rsidR="00E75129" w:rsidRPr="00E23A2B">
        <w:rPr>
          <w:rFonts w:asciiTheme="minorHAnsi" w:hAnsiTheme="minorHAnsi"/>
          <w:sz w:val="22"/>
          <w:szCs w:val="22"/>
          <w:lang w:val="tr-TR"/>
        </w:rPr>
        <w:t xml:space="preserve">kadrolu en az bir </w:t>
      </w:r>
      <w:r w:rsidR="000448EF" w:rsidRPr="00E23A2B">
        <w:rPr>
          <w:rFonts w:asciiTheme="minorHAnsi" w:hAnsiTheme="minorHAnsi"/>
          <w:sz w:val="22"/>
          <w:szCs w:val="22"/>
          <w:lang w:val="tr-TR"/>
        </w:rPr>
        <w:t>diplomalı uzman</w:t>
      </w:r>
      <w:r w:rsidRPr="00E23A2B">
        <w:rPr>
          <w:rFonts w:asciiTheme="minorHAnsi" w:hAnsiTheme="minorHAnsi"/>
          <w:sz w:val="22"/>
          <w:szCs w:val="22"/>
          <w:lang w:val="tr-TR"/>
        </w:rPr>
        <w:t xml:space="preserve"> çalışıyor olmalıdır.</w:t>
      </w:r>
    </w:p>
    <w:p w:rsidR="00E46C38" w:rsidRPr="00E23A2B" w:rsidRDefault="00E46C38">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Staj, Bölüm Başkanlığı’nca donanım ve personel yeterliliği (staja başlamadan önce) onaylanan işyerlerinde yapılacaktır.</w:t>
      </w:r>
    </w:p>
    <w:p w:rsidR="00175A67" w:rsidRPr="00E23A2B" w:rsidRDefault="00175A67" w:rsidP="00175A67">
      <w:pPr>
        <w:pStyle w:val="Default"/>
        <w:numPr>
          <w:ilvl w:val="0"/>
          <w:numId w:val="2"/>
        </w:numPr>
        <w:rPr>
          <w:rFonts w:asciiTheme="minorHAnsi" w:hAnsiTheme="minorHAnsi"/>
          <w:sz w:val="22"/>
          <w:szCs w:val="22"/>
          <w:lang w:val="tr-TR"/>
        </w:rPr>
      </w:pPr>
      <w:r w:rsidRPr="00E23A2B">
        <w:rPr>
          <w:rFonts w:asciiTheme="minorHAnsi" w:hAnsiTheme="minorHAnsi"/>
          <w:sz w:val="22"/>
          <w:szCs w:val="22"/>
          <w:lang w:val="tr-TR"/>
        </w:rPr>
        <w:t xml:space="preserve">Dikey Geçiş ile gelen öğrencilerin ön lisans öğrenimleri boyunca yapmış oldukları staj, lisans programı zorunlu stajı yerine geçemez. </w:t>
      </w:r>
    </w:p>
    <w:p w:rsidR="00175A67" w:rsidRPr="00E23A2B" w:rsidRDefault="00175A67" w:rsidP="00175A67">
      <w:pPr>
        <w:pStyle w:val="Default"/>
        <w:numPr>
          <w:ilvl w:val="0"/>
          <w:numId w:val="2"/>
        </w:numPr>
        <w:rPr>
          <w:rFonts w:asciiTheme="minorHAnsi" w:hAnsiTheme="minorHAnsi"/>
          <w:sz w:val="22"/>
          <w:szCs w:val="22"/>
          <w:lang w:val="tr-TR"/>
        </w:rPr>
      </w:pPr>
      <w:r w:rsidRPr="00E23A2B">
        <w:rPr>
          <w:rFonts w:asciiTheme="minorHAnsi" w:hAnsiTheme="minorHAnsi"/>
          <w:sz w:val="22"/>
          <w:szCs w:val="22"/>
          <w:lang w:val="tr-TR"/>
        </w:rPr>
        <w:t xml:space="preserve">Öğrenci isterse, staj danışmanının onayladığı bir işyerinde gönüllü staj da yapabilir. </w:t>
      </w:r>
    </w:p>
    <w:p w:rsidR="00660016" w:rsidRPr="00E23A2B" w:rsidRDefault="001A17F0" w:rsidP="00660016">
      <w:pPr>
        <w:pStyle w:val="Default"/>
        <w:numPr>
          <w:ilvl w:val="0"/>
          <w:numId w:val="2"/>
        </w:numPr>
        <w:rPr>
          <w:rFonts w:asciiTheme="minorHAnsi" w:hAnsiTheme="minorHAnsi"/>
          <w:sz w:val="22"/>
          <w:szCs w:val="22"/>
          <w:lang w:val="tr-TR"/>
        </w:rPr>
      </w:pPr>
      <w:r w:rsidRPr="00E23A2B">
        <w:rPr>
          <w:rFonts w:asciiTheme="minorHAnsi" w:hAnsiTheme="minorHAnsi"/>
          <w:sz w:val="22"/>
          <w:szCs w:val="22"/>
          <w:lang w:val="tr-TR"/>
        </w:rPr>
        <w:t>Zorunlu ve gönüllü staj, öğrenci 2. Sınıfı tama</w:t>
      </w:r>
      <w:r w:rsidR="00FC770B" w:rsidRPr="00E23A2B">
        <w:rPr>
          <w:rFonts w:asciiTheme="minorHAnsi" w:hAnsiTheme="minorHAnsi"/>
          <w:sz w:val="22"/>
          <w:szCs w:val="22"/>
          <w:lang w:val="tr-TR"/>
        </w:rPr>
        <w:t>m</w:t>
      </w:r>
      <w:r w:rsidRPr="00E23A2B">
        <w:rPr>
          <w:rFonts w:asciiTheme="minorHAnsi" w:hAnsiTheme="minorHAnsi"/>
          <w:sz w:val="22"/>
          <w:szCs w:val="22"/>
          <w:lang w:val="tr-TR"/>
        </w:rPr>
        <w:t>ladıktan sonra</w:t>
      </w:r>
      <w:r w:rsidR="00660016" w:rsidRPr="00E23A2B">
        <w:rPr>
          <w:rFonts w:asciiTheme="minorHAnsi" w:hAnsiTheme="minorHAnsi"/>
          <w:sz w:val="22"/>
          <w:szCs w:val="22"/>
          <w:lang w:val="tr-TR"/>
        </w:rPr>
        <w:t xml:space="preserve"> yapılabilir.</w:t>
      </w:r>
    </w:p>
    <w:p w:rsidR="00660016" w:rsidRPr="00E23A2B" w:rsidRDefault="00660016" w:rsidP="00660016">
      <w:pPr>
        <w:pStyle w:val="Default"/>
        <w:numPr>
          <w:ilvl w:val="0"/>
          <w:numId w:val="2"/>
        </w:numPr>
        <w:rPr>
          <w:rFonts w:asciiTheme="minorHAnsi" w:hAnsiTheme="minorHAnsi"/>
          <w:sz w:val="22"/>
          <w:szCs w:val="22"/>
          <w:lang w:val="tr-TR"/>
        </w:rPr>
      </w:pPr>
      <w:r w:rsidRPr="00E23A2B">
        <w:rPr>
          <w:rFonts w:asciiTheme="minorHAnsi" w:hAnsiTheme="minorHAnsi"/>
          <w:sz w:val="22"/>
          <w:szCs w:val="22"/>
          <w:lang w:val="tr-TR"/>
        </w:rPr>
        <w:t xml:space="preserve">Staja başlayacak öğrencilerin yapması gereken işlemler şunlardır: </w:t>
      </w:r>
    </w:p>
    <w:p w:rsidR="00660016" w:rsidRPr="00E23A2B" w:rsidRDefault="00660016" w:rsidP="00660016">
      <w:pPr>
        <w:pStyle w:val="Default"/>
        <w:numPr>
          <w:ilvl w:val="0"/>
          <w:numId w:val="3"/>
        </w:numPr>
        <w:rPr>
          <w:rFonts w:asciiTheme="minorHAnsi" w:hAnsiTheme="minorHAnsi"/>
          <w:sz w:val="22"/>
          <w:szCs w:val="22"/>
          <w:lang w:val="tr-TR"/>
        </w:rPr>
      </w:pPr>
      <w:r w:rsidRPr="00E23A2B">
        <w:rPr>
          <w:rFonts w:asciiTheme="minorHAnsi" w:hAnsiTheme="minorHAnsi"/>
          <w:sz w:val="22"/>
          <w:szCs w:val="22"/>
          <w:lang w:val="tr-TR"/>
        </w:rPr>
        <w:t xml:space="preserve">Staj başvuru ve onayı Kariyer Merkezinin https://kariyer.khas.edu.tr web adresi üzerinden yürütülecektir. </w:t>
      </w:r>
    </w:p>
    <w:p w:rsidR="00660016" w:rsidRPr="00E23A2B" w:rsidRDefault="00660016" w:rsidP="00660016">
      <w:pPr>
        <w:pStyle w:val="Default"/>
        <w:numPr>
          <w:ilvl w:val="0"/>
          <w:numId w:val="3"/>
        </w:numPr>
        <w:rPr>
          <w:rFonts w:asciiTheme="minorHAnsi" w:hAnsiTheme="minorHAnsi"/>
          <w:sz w:val="22"/>
          <w:szCs w:val="22"/>
          <w:lang w:val="tr-TR"/>
        </w:rPr>
      </w:pPr>
      <w:r w:rsidRPr="00E23A2B">
        <w:rPr>
          <w:rFonts w:asciiTheme="minorHAnsi" w:hAnsiTheme="minorHAnsi"/>
          <w:sz w:val="22"/>
          <w:szCs w:val="22"/>
          <w:lang w:val="tr-TR"/>
        </w:rPr>
        <w:t>Zorunlu stajını yapacak olan öğrenci, staja başlamadan önceki akademik döneminde programındaki zorunlu staj dersine kayıt yaptırmış olmalıdır.</w:t>
      </w:r>
    </w:p>
    <w:p w:rsidR="00660016" w:rsidRPr="00E23A2B" w:rsidRDefault="00660016" w:rsidP="00660016">
      <w:pPr>
        <w:numPr>
          <w:ilvl w:val="0"/>
          <w:numId w:val="3"/>
        </w:numPr>
        <w:rPr>
          <w:rFonts w:asciiTheme="minorHAnsi" w:hAnsiTheme="minorHAnsi"/>
          <w:color w:val="000000"/>
          <w:sz w:val="22"/>
          <w:szCs w:val="22"/>
          <w:lang w:val="tr-TR" w:eastAsia="en-GB"/>
        </w:rPr>
      </w:pPr>
      <w:r w:rsidRPr="00E23A2B">
        <w:rPr>
          <w:rFonts w:asciiTheme="minorHAnsi" w:hAnsiTheme="minorHAnsi"/>
          <w:color w:val="000000"/>
          <w:sz w:val="22"/>
          <w:szCs w:val="22"/>
          <w:lang w:val="tr-TR" w:eastAsia="en-GB"/>
        </w:rPr>
        <w:t xml:space="preserve">Zorunlu stajını yapacak olan öğrenci, Kariyer Merkezi web sayfasından staj başvurusunu yaparken Zorunlu Staj seçeneğini işaretlemelidir. </w:t>
      </w:r>
    </w:p>
    <w:p w:rsidR="00660016" w:rsidRPr="00E23A2B" w:rsidRDefault="00660016" w:rsidP="00660016">
      <w:pPr>
        <w:pStyle w:val="Default"/>
        <w:numPr>
          <w:ilvl w:val="0"/>
          <w:numId w:val="3"/>
        </w:numPr>
        <w:rPr>
          <w:rFonts w:asciiTheme="minorHAnsi" w:hAnsiTheme="minorHAnsi"/>
          <w:sz w:val="22"/>
          <w:szCs w:val="22"/>
          <w:lang w:val="tr-TR"/>
        </w:rPr>
      </w:pPr>
      <w:r w:rsidRPr="00E23A2B">
        <w:rPr>
          <w:rFonts w:asciiTheme="minorHAnsi" w:hAnsiTheme="minorHAnsi"/>
          <w:sz w:val="22"/>
          <w:szCs w:val="22"/>
          <w:lang w:val="tr-TR"/>
        </w:rPr>
        <w:t>Staj başvurusu staj başlama tarihinden en az 15 gün önce yapılmalıdır.</w:t>
      </w:r>
    </w:p>
    <w:p w:rsidR="007738ED" w:rsidRPr="00E23A2B" w:rsidRDefault="00660016" w:rsidP="007738ED">
      <w:pPr>
        <w:pStyle w:val="Default"/>
        <w:numPr>
          <w:ilvl w:val="0"/>
          <w:numId w:val="3"/>
        </w:numPr>
        <w:rPr>
          <w:rFonts w:asciiTheme="minorHAnsi" w:hAnsiTheme="minorHAnsi"/>
          <w:sz w:val="22"/>
          <w:szCs w:val="22"/>
          <w:lang w:val="tr-TR"/>
        </w:rPr>
      </w:pPr>
      <w:r w:rsidRPr="00E23A2B">
        <w:rPr>
          <w:rFonts w:asciiTheme="minorHAnsi" w:hAnsiTheme="minorHAnsi"/>
          <w:sz w:val="22"/>
          <w:szCs w:val="22"/>
          <w:lang w:val="tr-TR"/>
        </w:rPr>
        <w:t>Staja başvuran öğrenci, staj başvuru sayfasında duyurulan başvuru belgelerini eksiksiz şekilde teslim etmelidir.</w:t>
      </w:r>
    </w:p>
    <w:p w:rsidR="006D6622" w:rsidRPr="00E23A2B" w:rsidRDefault="00F80D27" w:rsidP="00F80D27">
      <w:pPr>
        <w:pStyle w:val="Default"/>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Stajını tamamlayan öğrencilerin yapması gereken işlemler şunlardır:</w:t>
      </w:r>
    </w:p>
    <w:p w:rsidR="007738ED" w:rsidRPr="00E23A2B" w:rsidRDefault="007738ED" w:rsidP="006D6622">
      <w:pPr>
        <w:pStyle w:val="Default"/>
        <w:numPr>
          <w:ilvl w:val="0"/>
          <w:numId w:val="5"/>
        </w:numPr>
        <w:jc w:val="both"/>
        <w:rPr>
          <w:rFonts w:asciiTheme="minorHAnsi" w:hAnsiTheme="minorHAnsi"/>
          <w:sz w:val="22"/>
          <w:szCs w:val="22"/>
          <w:lang w:val="tr-TR"/>
        </w:rPr>
      </w:pPr>
      <w:r w:rsidRPr="00E23A2B">
        <w:rPr>
          <w:rFonts w:asciiTheme="minorHAnsi" w:hAnsiTheme="minorHAnsi"/>
          <w:sz w:val="22"/>
          <w:szCs w:val="22"/>
          <w:lang w:val="tr-TR"/>
        </w:rPr>
        <w:t>Sta</w:t>
      </w:r>
      <w:r w:rsidR="000E0F84" w:rsidRPr="00E23A2B">
        <w:rPr>
          <w:rFonts w:asciiTheme="minorHAnsi" w:hAnsiTheme="minorHAnsi"/>
          <w:sz w:val="22"/>
          <w:szCs w:val="22"/>
          <w:lang w:val="tr-TR"/>
        </w:rPr>
        <w:t>jını tamamlayan ö</w:t>
      </w:r>
      <w:r w:rsidRPr="00E23A2B">
        <w:rPr>
          <w:rFonts w:asciiTheme="minorHAnsi" w:hAnsiTheme="minorHAnsi"/>
          <w:sz w:val="22"/>
          <w:szCs w:val="22"/>
          <w:lang w:val="tr-TR"/>
        </w:rPr>
        <w:t xml:space="preserve">ğrenci, her staj dönemi sonunda, yaptığı işleri açıklayan ayrıntılı bir Staj </w:t>
      </w:r>
      <w:r w:rsidR="000E0F84" w:rsidRPr="00E23A2B">
        <w:rPr>
          <w:rFonts w:asciiTheme="minorHAnsi" w:hAnsiTheme="minorHAnsi"/>
          <w:sz w:val="22"/>
          <w:szCs w:val="22"/>
          <w:lang w:val="tr-TR"/>
        </w:rPr>
        <w:t xml:space="preserve">Defteri </w:t>
      </w:r>
      <w:r w:rsidRPr="00E23A2B">
        <w:rPr>
          <w:rFonts w:asciiTheme="minorHAnsi" w:hAnsiTheme="minorHAnsi"/>
          <w:sz w:val="22"/>
          <w:szCs w:val="22"/>
          <w:lang w:val="tr-TR"/>
        </w:rPr>
        <w:t>hazırlayarak İşyeri Stajyer Sorumlusu’na onaylatacaktı</w:t>
      </w:r>
      <w:r w:rsidR="007749A6">
        <w:rPr>
          <w:rFonts w:asciiTheme="minorHAnsi" w:hAnsiTheme="minorHAnsi"/>
          <w:sz w:val="22"/>
          <w:szCs w:val="22"/>
          <w:lang w:val="tr-TR"/>
        </w:rPr>
        <w:t>r. Öğrenci, onaylı staj defterini</w:t>
      </w:r>
      <w:r w:rsidRPr="00E23A2B">
        <w:rPr>
          <w:rFonts w:asciiTheme="minorHAnsi" w:hAnsiTheme="minorHAnsi"/>
          <w:sz w:val="22"/>
          <w:szCs w:val="22"/>
          <w:lang w:val="tr-TR"/>
        </w:rPr>
        <w:t xml:space="preserve"> ve İşyeri Stajyer Sorumlusu’nun öğrenci hakkındaki görüşlerini bildiren Staj Değerlendirme Formu’nu, Fakülte Sekreterliği’ne akademik dönemin en geç üçü</w:t>
      </w:r>
      <w:r w:rsidR="00D500AE" w:rsidRPr="00E23A2B">
        <w:rPr>
          <w:rFonts w:asciiTheme="minorHAnsi" w:hAnsiTheme="minorHAnsi"/>
          <w:sz w:val="22"/>
          <w:szCs w:val="22"/>
          <w:lang w:val="tr-TR"/>
        </w:rPr>
        <w:t xml:space="preserve">ncü haftası sonuna kadar </w:t>
      </w:r>
      <w:r w:rsidR="00884CFA" w:rsidRPr="00E23A2B">
        <w:rPr>
          <w:rFonts w:asciiTheme="minorHAnsi" w:hAnsiTheme="minorHAnsi"/>
          <w:sz w:val="22"/>
          <w:szCs w:val="22"/>
          <w:lang w:val="tr-TR"/>
        </w:rPr>
        <w:t xml:space="preserve">imza karşılığı </w:t>
      </w:r>
      <w:r w:rsidR="00D500AE" w:rsidRPr="00E23A2B">
        <w:rPr>
          <w:rFonts w:asciiTheme="minorHAnsi" w:hAnsiTheme="minorHAnsi"/>
          <w:sz w:val="22"/>
          <w:szCs w:val="22"/>
          <w:lang w:val="tr-TR"/>
        </w:rPr>
        <w:t xml:space="preserve">teslim </w:t>
      </w:r>
      <w:r w:rsidR="000E0F84" w:rsidRPr="00E23A2B">
        <w:rPr>
          <w:rFonts w:asciiTheme="minorHAnsi" w:hAnsiTheme="minorHAnsi"/>
          <w:sz w:val="22"/>
          <w:szCs w:val="22"/>
          <w:lang w:val="tr-TR"/>
        </w:rPr>
        <w:t>etmekle yükümlüdür.</w:t>
      </w:r>
    </w:p>
    <w:p w:rsidR="003D25A4" w:rsidRPr="00E23A2B" w:rsidRDefault="006D6622" w:rsidP="003D25A4">
      <w:pPr>
        <w:pStyle w:val="Default"/>
        <w:numPr>
          <w:ilvl w:val="0"/>
          <w:numId w:val="5"/>
        </w:numPr>
        <w:jc w:val="both"/>
        <w:rPr>
          <w:rFonts w:asciiTheme="minorHAnsi" w:hAnsiTheme="minorHAnsi"/>
          <w:sz w:val="22"/>
          <w:szCs w:val="22"/>
          <w:lang w:val="tr-TR"/>
        </w:rPr>
      </w:pPr>
      <w:r w:rsidRPr="00E23A2B">
        <w:rPr>
          <w:rFonts w:asciiTheme="minorHAnsi" w:hAnsiTheme="minorHAnsi"/>
          <w:sz w:val="22"/>
          <w:szCs w:val="22"/>
          <w:lang w:val="tr-TR"/>
        </w:rPr>
        <w:t>Stajını tamamlayan tüm öğrenciler, Firma Değerlendirme Anketi’ni Kariyer Merkezi web sayfası üzerinden dolduracaklardır.</w:t>
      </w:r>
    </w:p>
    <w:p w:rsidR="00175A67" w:rsidRPr="00E23A2B" w:rsidRDefault="008F0B3F" w:rsidP="003D25A4">
      <w:pPr>
        <w:pStyle w:val="Default"/>
        <w:widowControl w:val="0"/>
        <w:numPr>
          <w:ilvl w:val="0"/>
          <w:numId w:val="2"/>
        </w:numPr>
        <w:ind w:left="714" w:hanging="357"/>
        <w:jc w:val="both"/>
        <w:rPr>
          <w:rFonts w:asciiTheme="minorHAnsi" w:hAnsiTheme="minorHAnsi"/>
          <w:color w:val="auto"/>
          <w:sz w:val="22"/>
          <w:szCs w:val="22"/>
          <w:lang w:val="tr-TR"/>
        </w:rPr>
      </w:pPr>
      <w:r w:rsidRPr="00E23A2B">
        <w:rPr>
          <w:rFonts w:asciiTheme="minorHAnsi" w:hAnsiTheme="minorHAnsi"/>
          <w:color w:val="auto"/>
          <w:sz w:val="22"/>
          <w:szCs w:val="22"/>
          <w:lang w:val="tr-TR"/>
        </w:rPr>
        <w:t xml:space="preserve">Öğrencinin kayıtlı olduğu bölümün staj komisyonu, öğrencinin staj değerlendirmesiyle ilgili tüm belgeleri inceledikten ve gerek gördüğünde stajın yapıldığı iş yeri ile görüştükten sonra, değerlendirme sonuçlarını ilan eder. Stajı </w:t>
      </w:r>
      <w:r w:rsidR="003777EB" w:rsidRPr="00E23A2B">
        <w:rPr>
          <w:rFonts w:asciiTheme="minorHAnsi" w:hAnsiTheme="minorHAnsi"/>
          <w:color w:val="auto"/>
          <w:sz w:val="22"/>
          <w:szCs w:val="22"/>
          <w:lang w:val="tr-TR"/>
        </w:rPr>
        <w:t>için düzeltme istenen</w:t>
      </w:r>
      <w:r w:rsidRPr="00E23A2B">
        <w:rPr>
          <w:rFonts w:asciiTheme="minorHAnsi" w:hAnsiTheme="minorHAnsi"/>
          <w:color w:val="auto"/>
          <w:sz w:val="22"/>
          <w:szCs w:val="22"/>
          <w:lang w:val="tr-TR"/>
        </w:rPr>
        <w:t xml:space="preserve"> öğrenciye, yapılacak düzeltmeler staj danışmanı tarafından bildirilir. Düzeltmeler için ek süre verilir. Stajın kaç </w:t>
      </w:r>
      <w:r w:rsidRPr="00E23A2B">
        <w:rPr>
          <w:rFonts w:asciiTheme="minorHAnsi" w:hAnsiTheme="minorHAnsi"/>
          <w:color w:val="auto"/>
          <w:sz w:val="22"/>
          <w:szCs w:val="22"/>
          <w:lang w:val="tr-TR"/>
        </w:rPr>
        <w:lastRenderedPageBreak/>
        <w:t xml:space="preserve">gününün onaylandığı öğrenciye duyurulur. </w:t>
      </w:r>
      <w:r w:rsidR="003777EB" w:rsidRPr="00E23A2B">
        <w:rPr>
          <w:rFonts w:asciiTheme="minorHAnsi" w:hAnsiTheme="minorHAnsi"/>
          <w:color w:val="auto"/>
          <w:sz w:val="22"/>
          <w:szCs w:val="22"/>
          <w:lang w:val="tr-TR"/>
        </w:rPr>
        <w:t>K</w:t>
      </w:r>
      <w:r w:rsidRPr="00E23A2B">
        <w:rPr>
          <w:rFonts w:asciiTheme="minorHAnsi" w:hAnsiTheme="minorHAnsi"/>
          <w:color w:val="auto"/>
          <w:sz w:val="22"/>
          <w:szCs w:val="22"/>
          <w:lang w:val="tr-TR"/>
        </w:rPr>
        <w:t>abul edilen gün sayıları ilgili derslere (MDBF299/MDBF399) not olarak girilir.</w:t>
      </w:r>
    </w:p>
    <w:p w:rsidR="001F3EC2" w:rsidRPr="00E23A2B" w:rsidRDefault="007504CF" w:rsidP="001F3EC2">
      <w:pPr>
        <w:numPr>
          <w:ilvl w:val="0"/>
          <w:numId w:val="2"/>
        </w:numPr>
        <w:jc w:val="both"/>
        <w:rPr>
          <w:rFonts w:asciiTheme="minorHAnsi" w:hAnsiTheme="minorHAnsi"/>
          <w:sz w:val="22"/>
          <w:szCs w:val="22"/>
          <w:lang w:val="tr-TR"/>
        </w:rPr>
      </w:pPr>
      <w:r>
        <w:rPr>
          <w:rFonts w:ascii="Calibri" w:hAnsi="Calibri"/>
          <w:sz w:val="22"/>
          <w:szCs w:val="22"/>
          <w:lang w:val="tr-TR"/>
        </w:rPr>
        <w:t>İlgili bölümün staj komisyonu</w:t>
      </w:r>
      <w:r w:rsidR="000306C5" w:rsidRPr="00E23A2B">
        <w:rPr>
          <w:rFonts w:ascii="Calibri" w:hAnsi="Calibri"/>
          <w:sz w:val="22"/>
          <w:szCs w:val="22"/>
          <w:lang w:val="tr-TR"/>
        </w:rPr>
        <w:t>,</w:t>
      </w:r>
      <w:r w:rsidR="001F3EC2" w:rsidRPr="00E23A2B">
        <w:rPr>
          <w:rFonts w:ascii="Calibri" w:hAnsi="Calibri"/>
          <w:sz w:val="22"/>
          <w:szCs w:val="22"/>
          <w:lang w:val="tr-TR"/>
        </w:rPr>
        <w:t xml:space="preserve"> gerekli gördüğü durumlarda, </w:t>
      </w:r>
      <w:r w:rsidR="00AF6850" w:rsidRPr="00E23A2B">
        <w:rPr>
          <w:rFonts w:ascii="Calibri" w:hAnsi="Calibri"/>
          <w:sz w:val="22"/>
          <w:szCs w:val="22"/>
          <w:lang w:val="tr-TR"/>
        </w:rPr>
        <w:t xml:space="preserve">bazı öğrencilerden </w:t>
      </w:r>
      <w:r w:rsidR="001F3EC2" w:rsidRPr="00E23A2B">
        <w:rPr>
          <w:rFonts w:ascii="Calibri" w:hAnsi="Calibri"/>
          <w:sz w:val="22"/>
          <w:szCs w:val="22"/>
          <w:lang w:val="tr-TR"/>
        </w:rPr>
        <w:t>yaptıkları staj konusund</w:t>
      </w:r>
      <w:r w:rsidR="000306C5" w:rsidRPr="00E23A2B">
        <w:rPr>
          <w:rFonts w:ascii="Calibri" w:hAnsi="Calibri"/>
          <w:sz w:val="22"/>
          <w:szCs w:val="22"/>
          <w:lang w:val="tr-TR"/>
        </w:rPr>
        <w:t>a kısa bir seminer vermelerini isteyebilir</w:t>
      </w:r>
      <w:r w:rsidR="001F3EC2" w:rsidRPr="00E23A2B">
        <w:rPr>
          <w:rFonts w:ascii="Calibri" w:hAnsi="Calibri"/>
          <w:sz w:val="22"/>
          <w:szCs w:val="22"/>
          <w:lang w:val="tr-TR"/>
        </w:rPr>
        <w:t>.</w:t>
      </w:r>
    </w:p>
    <w:p w:rsidR="006B4785" w:rsidRPr="00E23A2B" w:rsidRDefault="006B4785" w:rsidP="001F3EC2">
      <w:pPr>
        <w:numPr>
          <w:ilvl w:val="0"/>
          <w:numId w:val="2"/>
        </w:numPr>
        <w:jc w:val="both"/>
        <w:rPr>
          <w:rFonts w:asciiTheme="minorHAnsi" w:hAnsiTheme="minorHAnsi"/>
          <w:sz w:val="22"/>
          <w:szCs w:val="22"/>
          <w:lang w:val="tr-TR"/>
        </w:rPr>
      </w:pPr>
      <w:r w:rsidRPr="00E23A2B">
        <w:rPr>
          <w:rFonts w:asciiTheme="minorHAnsi" w:hAnsiTheme="minorHAnsi"/>
          <w:sz w:val="22"/>
          <w:szCs w:val="22"/>
          <w:lang w:val="tr-TR"/>
        </w:rPr>
        <w:t xml:space="preserve">Öğrenci, mezun olacağı programın </w:t>
      </w:r>
      <w:r w:rsidR="00FC0C6E" w:rsidRPr="00E23A2B">
        <w:rPr>
          <w:rFonts w:asciiTheme="minorHAnsi" w:hAnsiTheme="minorHAnsi"/>
          <w:sz w:val="22"/>
          <w:szCs w:val="22"/>
          <w:lang w:val="tr-TR"/>
        </w:rPr>
        <w:t xml:space="preserve">bu yönergenin eklerinde listelenen </w:t>
      </w:r>
      <w:r w:rsidRPr="00E23A2B">
        <w:rPr>
          <w:rFonts w:asciiTheme="minorHAnsi" w:hAnsiTheme="minorHAnsi"/>
          <w:sz w:val="22"/>
          <w:szCs w:val="22"/>
          <w:lang w:val="tr-TR"/>
        </w:rPr>
        <w:t xml:space="preserve">özel gereklerine uymak sorumluluğunu taşır. </w:t>
      </w:r>
    </w:p>
    <w:p w:rsidR="00C023BB" w:rsidRPr="00E23A2B" w:rsidRDefault="00C023BB" w:rsidP="00C023BB">
      <w:pPr>
        <w:jc w:val="both"/>
        <w:rPr>
          <w:rFonts w:asciiTheme="minorHAnsi" w:hAnsiTheme="minorHAnsi"/>
          <w:sz w:val="22"/>
          <w:szCs w:val="22"/>
          <w:lang w:val="tr-TR"/>
        </w:rPr>
      </w:pPr>
    </w:p>
    <w:p w:rsidR="00C023BB" w:rsidRPr="00E23A2B" w:rsidRDefault="007F261C" w:rsidP="000417F7">
      <w:pPr>
        <w:jc w:val="both"/>
        <w:rPr>
          <w:rFonts w:asciiTheme="minorHAnsi" w:hAnsiTheme="minorHAnsi"/>
          <w:b/>
          <w:sz w:val="22"/>
          <w:szCs w:val="22"/>
          <w:lang w:val="tr-TR"/>
        </w:rPr>
      </w:pPr>
      <w:r w:rsidRPr="00E23A2B">
        <w:rPr>
          <w:rFonts w:asciiTheme="minorHAnsi" w:hAnsiTheme="minorHAnsi"/>
          <w:b/>
          <w:sz w:val="22"/>
          <w:szCs w:val="22"/>
          <w:lang w:val="tr-TR"/>
        </w:rPr>
        <w:t>Ek1</w:t>
      </w:r>
      <w:r w:rsidR="00C023BB" w:rsidRPr="00E23A2B">
        <w:rPr>
          <w:rFonts w:asciiTheme="minorHAnsi" w:hAnsiTheme="minorHAnsi"/>
          <w:b/>
          <w:sz w:val="22"/>
          <w:szCs w:val="22"/>
          <w:lang w:val="tr-TR"/>
        </w:rPr>
        <w:t xml:space="preserve">: </w:t>
      </w:r>
    </w:p>
    <w:p w:rsidR="00C023BB" w:rsidRPr="00E23A2B" w:rsidRDefault="00C023BB" w:rsidP="000417F7">
      <w:pPr>
        <w:jc w:val="both"/>
        <w:rPr>
          <w:rFonts w:asciiTheme="minorHAnsi" w:hAnsiTheme="minorHAnsi"/>
          <w:b/>
          <w:sz w:val="22"/>
          <w:szCs w:val="22"/>
          <w:lang w:val="tr-TR"/>
        </w:rPr>
      </w:pPr>
      <w:r w:rsidRPr="00E23A2B">
        <w:rPr>
          <w:rFonts w:asciiTheme="minorHAnsi" w:hAnsiTheme="minorHAnsi"/>
          <w:b/>
          <w:sz w:val="22"/>
          <w:szCs w:val="22"/>
          <w:lang w:val="tr-TR"/>
        </w:rPr>
        <w:t xml:space="preserve">Endüstri Mühendisliği Stajları: </w:t>
      </w:r>
    </w:p>
    <w:p w:rsidR="00C023BB" w:rsidRPr="00E23A2B" w:rsidRDefault="00C023BB" w:rsidP="000417F7">
      <w:pPr>
        <w:jc w:val="both"/>
        <w:rPr>
          <w:rFonts w:asciiTheme="minorHAnsi" w:hAnsiTheme="minorHAnsi"/>
          <w:i/>
          <w:sz w:val="22"/>
          <w:szCs w:val="22"/>
          <w:lang w:val="tr-TR"/>
        </w:rPr>
      </w:pPr>
      <w:r w:rsidRPr="00E23A2B">
        <w:rPr>
          <w:rFonts w:asciiTheme="minorHAnsi" w:hAnsiTheme="minorHAnsi"/>
          <w:i/>
          <w:sz w:val="22"/>
          <w:szCs w:val="22"/>
          <w:lang w:val="tr-TR"/>
        </w:rPr>
        <w:t xml:space="preserve">Üretim Stajı (2.Sınıf)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Tanım:</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Bu staj</w:t>
      </w:r>
      <w:r w:rsidR="00377A77" w:rsidRPr="00E23A2B">
        <w:rPr>
          <w:rFonts w:asciiTheme="minorHAnsi" w:hAnsiTheme="minorHAnsi"/>
          <w:sz w:val="22"/>
          <w:szCs w:val="22"/>
          <w:lang w:val="tr-TR"/>
        </w:rPr>
        <w:t>daki sorumluluklar</w:t>
      </w:r>
      <w:r w:rsidR="00500FF5" w:rsidRPr="00E23A2B">
        <w:rPr>
          <w:rFonts w:asciiTheme="minorHAnsi" w:hAnsiTheme="minorHAnsi"/>
          <w:sz w:val="22"/>
          <w:szCs w:val="22"/>
          <w:lang w:val="tr-TR"/>
        </w:rPr>
        <w:t xml:space="preserve">; </w:t>
      </w:r>
      <w:r w:rsidR="00500FF5" w:rsidRPr="00E23A2B">
        <w:rPr>
          <w:rFonts w:asciiTheme="minorHAnsi" w:hAnsiTheme="minorHAnsi"/>
          <w:b/>
          <w:sz w:val="22"/>
          <w:szCs w:val="22"/>
          <w:lang w:val="tr-TR"/>
        </w:rPr>
        <w:t>(a)</w:t>
      </w:r>
      <w:r w:rsidR="00500FF5" w:rsidRPr="00E23A2B">
        <w:rPr>
          <w:rFonts w:asciiTheme="minorHAnsi" w:hAnsiTheme="minorHAnsi"/>
          <w:sz w:val="22"/>
          <w:szCs w:val="22"/>
          <w:lang w:val="tr-TR"/>
        </w:rPr>
        <w:t xml:space="preserve"> </w:t>
      </w:r>
      <w:r w:rsidRPr="00E23A2B">
        <w:rPr>
          <w:rFonts w:asciiTheme="minorHAnsi" w:hAnsiTheme="minorHAnsi"/>
          <w:sz w:val="22"/>
          <w:szCs w:val="22"/>
          <w:lang w:val="tr-TR"/>
        </w:rPr>
        <w:t>bir imalat işletmesini tedarik, stok, üretim süreci, mamuller, dağıtım, maliyetler, verimlilik, pazarla</w:t>
      </w:r>
      <w:r w:rsidR="00AA5D90" w:rsidRPr="00E23A2B">
        <w:rPr>
          <w:rFonts w:asciiTheme="minorHAnsi" w:hAnsiTheme="minorHAnsi"/>
          <w:sz w:val="22"/>
          <w:szCs w:val="22"/>
          <w:lang w:val="tr-TR"/>
        </w:rPr>
        <w:t xml:space="preserve">ma, </w:t>
      </w:r>
      <w:r w:rsidRPr="00E23A2B">
        <w:rPr>
          <w:rFonts w:asciiTheme="minorHAnsi" w:hAnsiTheme="minorHAnsi"/>
          <w:sz w:val="22"/>
          <w:szCs w:val="22"/>
          <w:lang w:val="tr-TR"/>
        </w:rPr>
        <w:t>yönetim fonksiyonları, örgütleme, adamlama, yürütme ve yöneltme, koordinasyo</w:t>
      </w:r>
      <w:r w:rsidR="00500FF5" w:rsidRPr="00E23A2B">
        <w:rPr>
          <w:rFonts w:asciiTheme="minorHAnsi" w:hAnsiTheme="minorHAnsi"/>
          <w:sz w:val="22"/>
          <w:szCs w:val="22"/>
          <w:lang w:val="tr-TR"/>
        </w:rPr>
        <w:t>n ve kontrol açısından incelenmesi</w:t>
      </w:r>
      <w:r w:rsidRPr="00E23A2B">
        <w:rPr>
          <w:rFonts w:asciiTheme="minorHAnsi" w:hAnsiTheme="minorHAnsi"/>
          <w:sz w:val="22"/>
          <w:szCs w:val="22"/>
          <w:lang w:val="tr-TR"/>
        </w:rPr>
        <w:t xml:space="preserve">, </w:t>
      </w:r>
      <w:r w:rsidR="00500FF5" w:rsidRPr="00E23A2B">
        <w:rPr>
          <w:rFonts w:asciiTheme="minorHAnsi" w:hAnsiTheme="minorHAnsi"/>
          <w:b/>
          <w:sz w:val="22"/>
          <w:szCs w:val="22"/>
          <w:lang w:val="tr-TR"/>
        </w:rPr>
        <w:t>(b)</w:t>
      </w:r>
      <w:r w:rsidR="00500FF5" w:rsidRPr="00E23A2B">
        <w:rPr>
          <w:rFonts w:asciiTheme="minorHAnsi" w:hAnsiTheme="minorHAnsi"/>
          <w:sz w:val="22"/>
          <w:szCs w:val="22"/>
          <w:lang w:val="tr-TR"/>
        </w:rPr>
        <w:t xml:space="preserve"> </w:t>
      </w:r>
      <w:r w:rsidRPr="00E23A2B">
        <w:rPr>
          <w:rFonts w:asciiTheme="minorHAnsi" w:hAnsiTheme="minorHAnsi"/>
          <w:sz w:val="22"/>
          <w:szCs w:val="22"/>
          <w:lang w:val="tr-TR"/>
        </w:rPr>
        <w:t>varsa bu firmada endüstri mühendislerinin örg</w:t>
      </w:r>
      <w:r w:rsidR="00500FF5" w:rsidRPr="00E23A2B">
        <w:rPr>
          <w:rFonts w:asciiTheme="minorHAnsi" w:hAnsiTheme="minorHAnsi"/>
          <w:sz w:val="22"/>
          <w:szCs w:val="22"/>
          <w:lang w:val="tr-TR"/>
        </w:rPr>
        <w:t xml:space="preserve">ütteki yerini ve yaptığı işlerin öğrenilmesi ve </w:t>
      </w:r>
      <w:r w:rsidRPr="00E23A2B">
        <w:rPr>
          <w:rFonts w:asciiTheme="minorHAnsi" w:hAnsiTheme="minorHAnsi"/>
          <w:sz w:val="22"/>
          <w:szCs w:val="22"/>
          <w:lang w:val="tr-TR"/>
        </w:rPr>
        <w:t>endüstri mühendislerinin yapabilecekleri görevler konusunda</w:t>
      </w:r>
      <w:r w:rsidR="00500FF5" w:rsidRPr="00E23A2B">
        <w:rPr>
          <w:rFonts w:asciiTheme="minorHAnsi" w:hAnsiTheme="minorHAnsi"/>
          <w:sz w:val="22"/>
          <w:szCs w:val="22"/>
          <w:lang w:val="tr-TR"/>
        </w:rPr>
        <w:t xml:space="preserve"> görüş alışverişinde bulunulmasıdır</w:t>
      </w:r>
      <w:r w:rsidRPr="00E23A2B">
        <w:rPr>
          <w:rFonts w:asciiTheme="minorHAnsi" w:hAnsiTheme="minorHAnsi"/>
          <w:sz w:val="22"/>
          <w:szCs w:val="22"/>
          <w:lang w:val="tr-TR"/>
        </w:rPr>
        <w:t>.</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Amacı: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İlk dört yarıyılda verilen derslerin oluşturduğu bilgi birikiminin imalat işletmelerinde gelişmesini sağlamak, izleyen yarıyıllarda alınacak dersler için ön hazırlık yapmak, öğrencileri özellikle imalat işletmelerinde endüstri mühendislerinin yaptıkları ve yapabilecekleri işlerle tanıştırmaktır. Buradaki bakış açısı, bir işletmedeki sistemlerin mümkün olduğunca çok bölümde ayrıntılı olarak gözlenmesi olmalıdır.</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orular: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Lütfen aşağıdaki soruları istenildiği şekilde ve akılcı bir şekilde yanıtlay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1. Staj yaptığınız kuruluşla ilgili aşağıdaki bilgileri veriniz (en fazla 2 sayfa) (kuruluşun adı ve adresi, kuruluşun gelişimini tanıtan kısa tarihçesi, varsa bağlı bulunduğu üst kuruluş ve mevcut </w:t>
      </w:r>
      <w:r w:rsidR="002F27D7" w:rsidRPr="00E23A2B">
        <w:rPr>
          <w:rFonts w:asciiTheme="minorHAnsi" w:hAnsiTheme="minorHAnsi"/>
          <w:sz w:val="22"/>
          <w:szCs w:val="22"/>
          <w:lang w:val="tr-TR"/>
        </w:rPr>
        <w:t>tesisleri, İşgörenlerin sayısı [</w:t>
      </w:r>
      <w:r w:rsidRPr="00E23A2B">
        <w:rPr>
          <w:rFonts w:asciiTheme="minorHAnsi" w:hAnsiTheme="minorHAnsi"/>
          <w:sz w:val="22"/>
          <w:szCs w:val="22"/>
          <w:lang w:val="tr-TR"/>
        </w:rPr>
        <w:t>işçi, teknisye</w:t>
      </w:r>
      <w:r w:rsidR="002F27D7" w:rsidRPr="00E23A2B">
        <w:rPr>
          <w:rFonts w:asciiTheme="minorHAnsi" w:hAnsiTheme="minorHAnsi"/>
          <w:sz w:val="22"/>
          <w:szCs w:val="22"/>
          <w:lang w:val="tr-TR"/>
        </w:rPr>
        <w:t>n, mühendis, idari personel vb.]</w:t>
      </w:r>
      <w:r w:rsidRPr="00E23A2B">
        <w:rPr>
          <w:rFonts w:asciiTheme="minorHAnsi" w:hAnsiTheme="minorHAnsi"/>
          <w:sz w:val="22"/>
          <w:szCs w:val="22"/>
          <w:lang w:val="tr-TR"/>
        </w:rPr>
        <w:t>, şirket statüsü ve sermaye yapısı, üretilen mallar, üretim kapasitesi, temel hammaddeleri, malzeme tedarik yöntemleri, yıllık üreti</w:t>
      </w:r>
      <w:r w:rsidR="002F27D7" w:rsidRPr="00E23A2B">
        <w:rPr>
          <w:rFonts w:asciiTheme="minorHAnsi" w:hAnsiTheme="minorHAnsi"/>
          <w:sz w:val="22"/>
          <w:szCs w:val="22"/>
          <w:lang w:val="tr-TR"/>
        </w:rPr>
        <w:t>m miktarları ve hedef pazarları)</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2. İşletmenin örgüt şemasını çizerek; üretim ve genel i şletmecilik fonksiyonlarının hangi kısımlar tarafından yerine getirildiğini, birimler arasi ilişkileri, yetki ve sorumlulukları belirt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3. Atölyenin, giriş çıkışını, </w:t>
      </w:r>
      <w:r w:rsidR="0057551A" w:rsidRPr="00E23A2B">
        <w:rPr>
          <w:rFonts w:asciiTheme="minorHAnsi" w:hAnsiTheme="minorHAnsi"/>
          <w:sz w:val="22"/>
          <w:szCs w:val="22"/>
          <w:lang w:val="tr-TR"/>
        </w:rPr>
        <w:t>tezgâhların</w:t>
      </w:r>
      <w:r w:rsidRPr="00E23A2B">
        <w:rPr>
          <w:rFonts w:asciiTheme="minorHAnsi" w:hAnsiTheme="minorHAnsi"/>
          <w:sz w:val="22"/>
          <w:szCs w:val="22"/>
          <w:lang w:val="tr-TR"/>
        </w:rPr>
        <w:t xml:space="preserve"> yerleşimini, varsa vinç yolları ve malzeme aktarma donanımlarını vs. Bir kroki yardımıyla göster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4. Tesisin, ısıtma, havalandırma, aydınlatma, gürültü ve titreşim faktörlerinin verimliligi ne duzeyde etkilediğini, işçi sağlığı ve iş güvenliği açısından inceley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5. İmalat şekli (talaşlı, talaşsız), imalatta kullanılan </w:t>
      </w:r>
      <w:r w:rsidR="0057551A" w:rsidRPr="00E23A2B">
        <w:rPr>
          <w:rFonts w:asciiTheme="minorHAnsi" w:hAnsiTheme="minorHAnsi"/>
          <w:sz w:val="22"/>
          <w:szCs w:val="22"/>
          <w:lang w:val="tr-TR"/>
        </w:rPr>
        <w:t>tezgâh</w:t>
      </w:r>
      <w:r w:rsidRPr="00E23A2B">
        <w:rPr>
          <w:rFonts w:asciiTheme="minorHAnsi" w:hAnsiTheme="minorHAnsi"/>
          <w:sz w:val="22"/>
          <w:szCs w:val="22"/>
          <w:lang w:val="tr-TR"/>
        </w:rPr>
        <w:t xml:space="preserve"> tip ve sayıları (üniversal,</w:t>
      </w:r>
      <w:r w:rsidR="00AF6850" w:rsidRPr="00E23A2B">
        <w:rPr>
          <w:rFonts w:asciiTheme="minorHAnsi" w:hAnsiTheme="minorHAnsi"/>
          <w:sz w:val="22"/>
          <w:szCs w:val="22"/>
          <w:lang w:val="tr-TR"/>
        </w:rPr>
        <w:t xml:space="preserve"> </w:t>
      </w:r>
      <w:r w:rsidRPr="00E23A2B">
        <w:rPr>
          <w:rFonts w:asciiTheme="minorHAnsi" w:hAnsiTheme="minorHAnsi"/>
          <w:sz w:val="22"/>
          <w:szCs w:val="22"/>
          <w:lang w:val="tr-TR"/>
        </w:rPr>
        <w:t>özel ve sayısal denetimli) hakhnda bilgi veriniz. İmalatı yapılan herhangi bir parçayı ele alarak; teknik resmini ve imalat aşamalarını gösteren akış diyagramını çiz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6. İmalatta kullanılan teknik resim, stok kartlan, iş emri, sevk pusulası ve bilgi akışını yönlendiren diğer form ve talimatları kısaca tanıt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7. Staj yapılan işletmede hangi birimlerde ve ne tür işlemler için bilgisayarlardan faydalanılmaktadır, bilgisayar sistemi varsa asıl kuruluş amacı nedir, bilgisayarlar üretim, planlama ve dizayn çalışmaların</w:t>
      </w:r>
      <w:r w:rsidR="0057551A" w:rsidRPr="00E23A2B">
        <w:rPr>
          <w:rFonts w:asciiTheme="minorHAnsi" w:hAnsiTheme="minorHAnsi"/>
          <w:sz w:val="22"/>
          <w:szCs w:val="22"/>
          <w:lang w:val="tr-TR"/>
        </w:rPr>
        <w:t>da</w:t>
      </w:r>
      <w:r w:rsidRPr="00E23A2B">
        <w:rPr>
          <w:rFonts w:asciiTheme="minorHAnsi" w:hAnsiTheme="minorHAnsi"/>
          <w:sz w:val="22"/>
          <w:szCs w:val="22"/>
          <w:lang w:val="tr-TR"/>
        </w:rPr>
        <w:t xml:space="preserve"> kullanılabiliyor mu, bilgi veriniz. Varsa işletmenin internet ve intranet faaliyetlerinden bahsed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8. İşletmede maliyet hesaplamalarının nasıl yapıldığını öğrenerek bir ürün için birim maliyetinin nasıl hesaplandığını göster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9. İşletmede verimlilik ölçümleri yapılıyor mu? Yapılıyorsa hangi kriterlere gore yapıldığını belirtiniz. Örneğin; işgücü verimliliği ya da sermaye verimliligi nasil hesaplanmaktadir?</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0. İşletme bünyesinde Endüstri Mühendisleri ve/veya Endüs</w:t>
      </w:r>
      <w:r w:rsidR="0057551A" w:rsidRPr="00E23A2B">
        <w:rPr>
          <w:rFonts w:asciiTheme="minorHAnsi" w:hAnsiTheme="minorHAnsi"/>
          <w:sz w:val="22"/>
          <w:szCs w:val="22"/>
          <w:lang w:val="tr-TR"/>
        </w:rPr>
        <w:t>tri Mühendisliği Bölümü var mı?</w:t>
      </w:r>
      <w:r w:rsidRPr="00E23A2B">
        <w:rPr>
          <w:rFonts w:asciiTheme="minorHAnsi" w:hAnsiTheme="minorHAnsi"/>
          <w:sz w:val="22"/>
          <w:szCs w:val="22"/>
          <w:lang w:val="tr-TR"/>
        </w:rPr>
        <w:t xml:space="preserve"> Endüstri Mühendisliği çalışmalarının ne yönde gerçekleştirildiğini anlat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11. İşletmede, üretim sürecinde verimliliği artırabilecek ne gibi degişiklikler yapılabileceğini belirtiniz. Stajın genel bir değerlendirilmesini yaparak işyerinde karşılaştığinız özel durumları, gördüğünüz genel aksaklık ve eksiklikleri, soruların yanıtlanmasında çektiğiniz güçlükleri ve dikkatinizi çeken diğer </w:t>
      </w:r>
      <w:r w:rsidRPr="00E23A2B">
        <w:rPr>
          <w:rFonts w:asciiTheme="minorHAnsi" w:hAnsiTheme="minorHAnsi"/>
          <w:sz w:val="22"/>
          <w:szCs w:val="22"/>
          <w:lang w:val="tr-TR"/>
        </w:rPr>
        <w:lastRenderedPageBreak/>
        <w:t>hususları belirterek, stajın yapılldığı dönem içerisinde, sizin bilgi ve önerilerinizden nasıl faydalanıldığını açıklay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2. Firmada kariyer planlama yapılmakta mıdır?</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3. İşletmede uygulanmış olan post modern yönetim yaklaşımlarına örnekler (Benchmarking, Reengineering çalışmaları vb. gibi)</w:t>
      </w:r>
    </w:p>
    <w:p w:rsidR="00C023BB" w:rsidRPr="00E23A2B" w:rsidRDefault="00C023BB" w:rsidP="000417F7">
      <w:pPr>
        <w:jc w:val="both"/>
        <w:rPr>
          <w:rFonts w:asciiTheme="minorHAnsi" w:hAnsiTheme="minorHAnsi"/>
          <w:sz w:val="22"/>
          <w:szCs w:val="22"/>
          <w:lang w:val="tr-TR"/>
        </w:rPr>
      </w:pPr>
    </w:p>
    <w:p w:rsidR="00C023BB" w:rsidRPr="00E23A2B" w:rsidRDefault="00C023BB" w:rsidP="000417F7">
      <w:pPr>
        <w:jc w:val="both"/>
        <w:rPr>
          <w:rFonts w:asciiTheme="minorHAnsi" w:hAnsiTheme="minorHAnsi"/>
          <w:i/>
          <w:sz w:val="22"/>
          <w:szCs w:val="22"/>
          <w:lang w:val="tr-TR"/>
        </w:rPr>
      </w:pPr>
      <w:r w:rsidRPr="00E23A2B">
        <w:rPr>
          <w:rFonts w:asciiTheme="minorHAnsi" w:hAnsiTheme="minorHAnsi"/>
          <w:i/>
          <w:sz w:val="22"/>
          <w:szCs w:val="22"/>
          <w:lang w:val="tr-TR"/>
        </w:rPr>
        <w:t xml:space="preserve">Yönetim Stajı (3.Sınıf)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Tanım:</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Bu staj</w:t>
      </w:r>
      <w:r w:rsidR="00377A77" w:rsidRPr="00E23A2B">
        <w:rPr>
          <w:rFonts w:asciiTheme="minorHAnsi" w:hAnsiTheme="minorHAnsi"/>
          <w:sz w:val="22"/>
          <w:szCs w:val="22"/>
          <w:lang w:val="tr-TR"/>
        </w:rPr>
        <w:t>daki sorumluluklar;</w:t>
      </w:r>
      <w:r w:rsidRPr="00E23A2B">
        <w:rPr>
          <w:rFonts w:asciiTheme="minorHAnsi" w:hAnsiTheme="minorHAnsi"/>
          <w:sz w:val="22"/>
          <w:szCs w:val="22"/>
          <w:lang w:val="tr-TR"/>
        </w:rPr>
        <w:t xml:space="preserve"> </w:t>
      </w:r>
      <w:r w:rsidR="00D34B27" w:rsidRPr="00E23A2B">
        <w:rPr>
          <w:rFonts w:asciiTheme="minorHAnsi" w:hAnsiTheme="minorHAnsi"/>
          <w:b/>
          <w:sz w:val="22"/>
          <w:szCs w:val="22"/>
          <w:lang w:val="tr-TR"/>
        </w:rPr>
        <w:t>(a)</w:t>
      </w:r>
      <w:r w:rsidR="00D34B27" w:rsidRPr="00E23A2B">
        <w:rPr>
          <w:rFonts w:asciiTheme="minorHAnsi" w:hAnsiTheme="minorHAnsi"/>
          <w:sz w:val="22"/>
          <w:szCs w:val="22"/>
          <w:lang w:val="tr-TR"/>
        </w:rPr>
        <w:t xml:space="preserve"> </w:t>
      </w:r>
      <w:r w:rsidRPr="00E23A2B">
        <w:rPr>
          <w:rFonts w:asciiTheme="minorHAnsi" w:hAnsiTheme="minorHAnsi"/>
          <w:sz w:val="22"/>
          <w:szCs w:val="22"/>
          <w:lang w:val="tr-TR"/>
        </w:rPr>
        <w:t>bir işlet</w:t>
      </w:r>
      <w:r w:rsidR="00377A77" w:rsidRPr="00E23A2B">
        <w:rPr>
          <w:rFonts w:asciiTheme="minorHAnsi" w:hAnsiTheme="minorHAnsi"/>
          <w:sz w:val="22"/>
          <w:szCs w:val="22"/>
          <w:lang w:val="tr-TR"/>
        </w:rPr>
        <w:t>menin üretim yönetimi açısından</w:t>
      </w:r>
      <w:r w:rsidRPr="00E23A2B">
        <w:rPr>
          <w:rFonts w:asciiTheme="minorHAnsi" w:hAnsiTheme="minorHAnsi"/>
          <w:sz w:val="22"/>
          <w:szCs w:val="22"/>
          <w:lang w:val="tr-TR"/>
        </w:rPr>
        <w:t xml:space="preserve"> tesis planlama ve üretim kaynaklarının yerleştirilmesi, üretim planlama ve kontrol, malzeme taşıma sistemi, iş etüdü, talep tahmini, kalite kontrol, proje yönetimi, personel yönetimi, mühendislik ekonomisi, bilgisayar destekli üretim, bilişim</w:t>
      </w:r>
      <w:r w:rsidR="00377A77" w:rsidRPr="00E23A2B">
        <w:rPr>
          <w:rFonts w:asciiTheme="minorHAnsi" w:hAnsiTheme="minorHAnsi"/>
          <w:sz w:val="22"/>
          <w:szCs w:val="22"/>
          <w:lang w:val="tr-TR"/>
        </w:rPr>
        <w:t xml:space="preserve"> sist</w:t>
      </w:r>
      <w:r w:rsidR="00D34B27" w:rsidRPr="00E23A2B">
        <w:rPr>
          <w:rFonts w:asciiTheme="minorHAnsi" w:hAnsiTheme="minorHAnsi"/>
          <w:sz w:val="22"/>
          <w:szCs w:val="22"/>
          <w:lang w:val="tr-TR"/>
        </w:rPr>
        <w:t xml:space="preserve">emleri yönleriyle incelenmesi, </w:t>
      </w:r>
      <w:r w:rsidR="00D34B27" w:rsidRPr="00E23A2B">
        <w:rPr>
          <w:rFonts w:asciiTheme="minorHAnsi" w:hAnsiTheme="minorHAnsi"/>
          <w:b/>
          <w:sz w:val="22"/>
          <w:szCs w:val="22"/>
          <w:lang w:val="tr-TR"/>
        </w:rPr>
        <w:t>(b)</w:t>
      </w:r>
      <w:r w:rsidR="00D34B27" w:rsidRPr="00E23A2B">
        <w:rPr>
          <w:rFonts w:asciiTheme="minorHAnsi" w:hAnsiTheme="minorHAnsi"/>
          <w:sz w:val="22"/>
          <w:szCs w:val="22"/>
          <w:lang w:val="tr-TR"/>
        </w:rPr>
        <w:t xml:space="preserve"> </w:t>
      </w:r>
      <w:r w:rsidRPr="00E23A2B">
        <w:rPr>
          <w:rFonts w:asciiTheme="minorHAnsi" w:hAnsiTheme="minorHAnsi"/>
          <w:sz w:val="22"/>
          <w:szCs w:val="22"/>
          <w:lang w:val="tr-TR"/>
        </w:rPr>
        <w:t>bir problemin endüstri mühendisligi yaklaşımıyla çözümünün yapılmasıdır.</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Amacı: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Gerçek hayatta üretimin sevk ve idarisini ilgilendiren konularda karşılaşılan problemlerinin tanınması, okulda ögrenilen çozum teknikleriyle bu problemlerin çözümü arasında bağlantının kurulması ve ilk altı yanyılda öğrenilen planlama ve kontrol sistemleriyle ilgili bilgilerin uygulamalar ile pekiştirilip, öğrencinin deneyim kazanmasıdır.</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orular: </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Lütfen aşağıdaki soruları istenildiği şekilde ve akılcı bir şekilde yanıtlay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 Staj yaptığınız kuruluşla ilgili aşağıdaki bilgileri veriniz</w:t>
      </w:r>
      <w:r w:rsidR="0057551A" w:rsidRPr="00E23A2B">
        <w:rPr>
          <w:rFonts w:asciiTheme="minorHAnsi" w:hAnsiTheme="minorHAnsi"/>
          <w:sz w:val="22"/>
          <w:szCs w:val="22"/>
          <w:lang w:val="tr-TR"/>
        </w:rPr>
        <w:t>.</w:t>
      </w:r>
      <w:r w:rsidRPr="00E23A2B">
        <w:rPr>
          <w:rFonts w:asciiTheme="minorHAnsi" w:hAnsiTheme="minorHAnsi"/>
          <w:sz w:val="22"/>
          <w:szCs w:val="22"/>
          <w:lang w:val="tr-TR"/>
        </w:rPr>
        <w:t xml:space="preserve"> (en fazla 2 sayfa) (kuruluşun adı ve adresi, kuruluşun gelişimini tanıtan kısa tarihçesi, varsa bağlı bulunduğu üst kuruluş ve mevcut </w:t>
      </w:r>
      <w:r w:rsidR="0057551A" w:rsidRPr="00E23A2B">
        <w:rPr>
          <w:rFonts w:asciiTheme="minorHAnsi" w:hAnsiTheme="minorHAnsi"/>
          <w:sz w:val="22"/>
          <w:szCs w:val="22"/>
          <w:lang w:val="tr-TR"/>
        </w:rPr>
        <w:t>tesis</w:t>
      </w:r>
      <w:r w:rsidR="002F27D7" w:rsidRPr="00E23A2B">
        <w:rPr>
          <w:rFonts w:asciiTheme="minorHAnsi" w:hAnsiTheme="minorHAnsi"/>
          <w:sz w:val="22"/>
          <w:szCs w:val="22"/>
          <w:lang w:val="tr-TR"/>
        </w:rPr>
        <w:t>leri, i</w:t>
      </w:r>
      <w:r w:rsidR="0057551A" w:rsidRPr="00E23A2B">
        <w:rPr>
          <w:rFonts w:asciiTheme="minorHAnsi" w:hAnsiTheme="minorHAnsi"/>
          <w:sz w:val="22"/>
          <w:szCs w:val="22"/>
          <w:lang w:val="tr-TR"/>
        </w:rPr>
        <w:t>şgörenlerin sayısı [</w:t>
      </w:r>
      <w:r w:rsidRPr="00E23A2B">
        <w:rPr>
          <w:rFonts w:asciiTheme="minorHAnsi" w:hAnsiTheme="minorHAnsi"/>
          <w:sz w:val="22"/>
          <w:szCs w:val="22"/>
          <w:lang w:val="tr-TR"/>
        </w:rPr>
        <w:t>işçi, teknisyen, m</w:t>
      </w:r>
      <w:r w:rsidR="0057551A" w:rsidRPr="00E23A2B">
        <w:rPr>
          <w:rFonts w:asciiTheme="minorHAnsi" w:hAnsiTheme="minorHAnsi"/>
          <w:sz w:val="22"/>
          <w:szCs w:val="22"/>
          <w:lang w:val="tr-TR"/>
        </w:rPr>
        <w:t>ühendis, idari personel vb.]</w:t>
      </w:r>
      <w:r w:rsidRPr="00E23A2B">
        <w:rPr>
          <w:rFonts w:asciiTheme="minorHAnsi" w:hAnsiTheme="minorHAnsi"/>
          <w:sz w:val="22"/>
          <w:szCs w:val="22"/>
          <w:lang w:val="tr-TR"/>
        </w:rPr>
        <w:t>, şirket statüsü ve sermaye yapısı, üretilen mallar, üretim kapasitesi, temel hammaddeleri, malzeme tedarik yöntemleri, yıllık üreti</w:t>
      </w:r>
      <w:r w:rsidR="0057551A" w:rsidRPr="00E23A2B">
        <w:rPr>
          <w:rFonts w:asciiTheme="minorHAnsi" w:hAnsiTheme="minorHAnsi"/>
          <w:sz w:val="22"/>
          <w:szCs w:val="22"/>
          <w:lang w:val="tr-TR"/>
        </w:rPr>
        <w:t>m miktarları ve hedef pazarları)</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2. Staj yaptığınız işletmenin faaliyet alanını, ürettiği mal ve/veya hizmetleri, temel girdilerini ve bulunduğu sektör içindeki payını belirt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3. Tesisin kurulması aşamasında ne gibi önceliklerin dikkate alındığını ve kuruluş yerinin nasil belirlenmiş olduğunu kısaca anlat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4. İşletmenin yerleşim planını çiziniz. İmalatın yapıldığı bir atölyede veya hizmetin hazırlandığı bir alt sistemde kullanılan tezgahlarm yerlerini, malzeme taşıma sistemini ve ara stok bekleme yerlerini gostererek yapılan üretimin veya hizmetin akış şemasını çiz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5. İşletmede üretim planlama ve kontrol, kapasite planlama, iş çizelgeleme, malzeme gereksinim planlaması nasıl yapılmaktadır? Bunlar için hangi yazılımlar ve yaklaşımların kullanıldığını kısaca özetley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 xml:space="preserve">S.6. </w:t>
      </w:r>
      <w:r w:rsidR="0057551A" w:rsidRPr="00E23A2B">
        <w:rPr>
          <w:rFonts w:asciiTheme="minorHAnsi" w:hAnsiTheme="minorHAnsi"/>
          <w:sz w:val="22"/>
          <w:szCs w:val="22"/>
          <w:lang w:val="tr-TR"/>
        </w:rPr>
        <w:t>Ürünün</w:t>
      </w:r>
      <w:r w:rsidRPr="00E23A2B">
        <w:rPr>
          <w:rFonts w:asciiTheme="minorHAnsi" w:hAnsiTheme="minorHAnsi"/>
          <w:sz w:val="22"/>
          <w:szCs w:val="22"/>
          <w:lang w:val="tr-TR"/>
        </w:rPr>
        <w:t xml:space="preserve"> </w:t>
      </w:r>
      <w:r w:rsidR="0057551A" w:rsidRPr="00E23A2B">
        <w:rPr>
          <w:rFonts w:asciiTheme="minorHAnsi" w:hAnsiTheme="minorHAnsi"/>
          <w:sz w:val="22"/>
          <w:szCs w:val="22"/>
          <w:lang w:val="tr-TR"/>
        </w:rPr>
        <w:t>ya da</w:t>
      </w:r>
      <w:r w:rsidRPr="00E23A2B">
        <w:rPr>
          <w:rFonts w:asciiTheme="minorHAnsi" w:hAnsiTheme="minorHAnsi"/>
          <w:sz w:val="22"/>
          <w:szCs w:val="22"/>
          <w:lang w:val="tr-TR"/>
        </w:rPr>
        <w:t xml:space="preserve"> hizmetin talebinin nasıl tahmin edildigini ve bu amaçla kullamlan talep tahmin tekniklerini kısaca özetley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7. İşletmedeki bölümler arası bilginin akışının nasıl sağlandığını ve elde edilen bilgilerin karar verme süreçlerine nasıl yansıtıldığını belirt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8. İşyerinde verimliligi artırmak icin ne gibi çalışmalar yapılmaktadır? Örnek olarak işletmenin bir bölümünü ele alarak buranın kısmi ve toplam verimliliklerini hesaplay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9. İşletmede üretilen ürünlerin, dışarıdan alınan parçaların veya sunulan hizmetin kalite kontrolü nasıl yapılmaktadır? Hangi istatistiksel kalite kontrol tekniklerinin kullanıldığını anlat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0. İşletmede personel alımı, hizmet içi eğitimi, bunların işlere tahsisi nasıl yapılmaktadır? Personel alımında kullanılan testler ve yaklaşımlarla isletmedeki mevcut ücretlendirme sistemini anlat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1. a)</w:t>
      </w:r>
      <w:r w:rsidR="00AA5D90" w:rsidRPr="00E23A2B">
        <w:rPr>
          <w:rFonts w:asciiTheme="minorHAnsi" w:hAnsiTheme="minorHAnsi"/>
          <w:sz w:val="22"/>
          <w:szCs w:val="22"/>
          <w:lang w:val="tr-TR"/>
        </w:rPr>
        <w:t xml:space="preserve"> </w:t>
      </w:r>
      <w:r w:rsidRPr="00E23A2B">
        <w:rPr>
          <w:rFonts w:asciiTheme="minorHAnsi" w:hAnsiTheme="minorHAnsi"/>
          <w:sz w:val="22"/>
          <w:szCs w:val="22"/>
          <w:lang w:val="tr-TR"/>
        </w:rPr>
        <w:t>Firmada uygulanan iş değerlendirme ve ücretlendirme sistemini anlatınız. Bir iş görenin kö</w:t>
      </w:r>
      <w:r w:rsidR="00AA5D90" w:rsidRPr="00E23A2B">
        <w:rPr>
          <w:rFonts w:asciiTheme="minorHAnsi" w:hAnsiTheme="minorHAnsi"/>
          <w:sz w:val="22"/>
          <w:szCs w:val="22"/>
          <w:lang w:val="tr-TR"/>
        </w:rPr>
        <w:t xml:space="preserve">k ücreti nasıl hesaplanmaktadır, örnek veriniz. </w:t>
      </w:r>
      <w:r w:rsidRPr="00E23A2B">
        <w:rPr>
          <w:rFonts w:asciiTheme="minorHAnsi" w:hAnsiTheme="minorHAnsi"/>
          <w:sz w:val="22"/>
          <w:szCs w:val="22"/>
          <w:lang w:val="tr-TR"/>
        </w:rPr>
        <w:t>b) Firmada uygulanan performans değerlendirme sistemini anlatınız. Elde edilen bilgilerin ücretlendirmeye nasıl yansıtıldığını kısaca açıklay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2. İşletmede ürün ve/veya hizmetin nasıl pazarlandığını kısaca anlatarak, tanıtım ve pazarlama stratejileri ile tedarikçi seçimi ve değerlendirme politikalanı özetleyini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lastRenderedPageBreak/>
        <w:t>S.13. İsletmedeki belirleyeceğiniz bir problemin Endüstri Mühendisliği tekniklerini kullanarak sistem yaklaşımı içinde çözümünü yapınız. Önerdiğiniz yaklaşım uygulandığı takdirde nasıl bir olumlu gelişmenin elde edileceğini tartışınız.</w:t>
      </w:r>
    </w:p>
    <w:p w:rsidR="00C023BB" w:rsidRPr="00E23A2B"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4. Firmada kariyer planlama yapılmakta mıdır?</w:t>
      </w:r>
    </w:p>
    <w:p w:rsidR="00C023BB" w:rsidRPr="003D25A4" w:rsidRDefault="00C023BB" w:rsidP="000417F7">
      <w:pPr>
        <w:jc w:val="both"/>
        <w:rPr>
          <w:rFonts w:asciiTheme="minorHAnsi" w:hAnsiTheme="minorHAnsi"/>
          <w:sz w:val="22"/>
          <w:szCs w:val="22"/>
          <w:lang w:val="tr-TR"/>
        </w:rPr>
      </w:pPr>
      <w:r w:rsidRPr="00E23A2B">
        <w:rPr>
          <w:rFonts w:asciiTheme="minorHAnsi" w:hAnsiTheme="minorHAnsi"/>
          <w:sz w:val="22"/>
          <w:szCs w:val="22"/>
          <w:lang w:val="tr-TR"/>
        </w:rPr>
        <w:t>S.15. İşletmede uygulanmış olan post modern yönetim yaklaşımlarına örnekler (Benchmarking, Reengineering çalışmaları vb. gibi)</w:t>
      </w:r>
    </w:p>
    <w:p w:rsidR="00C023BB" w:rsidRPr="003D25A4" w:rsidRDefault="00C023BB" w:rsidP="00C023BB">
      <w:pPr>
        <w:jc w:val="both"/>
        <w:rPr>
          <w:rFonts w:asciiTheme="minorHAnsi" w:hAnsiTheme="minorHAnsi"/>
          <w:sz w:val="22"/>
          <w:szCs w:val="22"/>
          <w:lang w:val="tr-TR"/>
        </w:rPr>
      </w:pPr>
    </w:p>
    <w:sectPr w:rsidR="00C023BB" w:rsidRPr="003D25A4">
      <w:headerReference w:type="even" r:id="rId8"/>
      <w:headerReference w:type="default" r:id="rId9"/>
      <w:footerReference w:type="even" r:id="rId10"/>
      <w:footerReference w:type="default" r:id="rId11"/>
      <w:headerReference w:type="first" r:id="rId12"/>
      <w:footerReference w:type="first" r:id="rId13"/>
      <w:pgSz w:w="11905" w:h="16837"/>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5373" w:rsidRDefault="00475373" w:rsidP="00E667D7">
      <w:r>
        <w:separator/>
      </w:r>
    </w:p>
  </w:endnote>
  <w:endnote w:type="continuationSeparator" w:id="0">
    <w:p w:rsidR="00475373" w:rsidRDefault="00475373" w:rsidP="00E66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Nimbus Sans L">
    <w:altName w:val="Yu Gothic"/>
    <w:panose1 w:val="020B0604020202020204"/>
    <w:charset w:val="80"/>
    <w:family w:val="swiss"/>
    <w:pitch w:val="variable"/>
  </w:font>
  <w:font w:name="DejaVu Sans">
    <w:panose1 w:val="020B0604020202020204"/>
    <w:charset w:val="00"/>
    <w:family w:val="auto"/>
    <w:pitch w:val="variable"/>
  </w:font>
  <w:font w:name="Segoe UI">
    <w:panose1 w:val="020B0604020202020204"/>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5373" w:rsidRDefault="00475373" w:rsidP="00E667D7">
      <w:r>
        <w:separator/>
      </w:r>
    </w:p>
  </w:footnote>
  <w:footnote w:type="continuationSeparator" w:id="0">
    <w:p w:rsidR="00475373" w:rsidRDefault="00475373" w:rsidP="00E667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7D7" w:rsidRDefault="00E66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B1FC9FD8"/>
    <w:name w:val="WW8Num2"/>
    <w:lvl w:ilvl="0">
      <w:start w:val="1"/>
      <w:numFmt w:val="decimal"/>
      <w:lvlText w:val="%1."/>
      <w:lvlJc w:val="left"/>
      <w:pPr>
        <w:tabs>
          <w:tab w:val="num" w:pos="720"/>
        </w:tabs>
        <w:ind w:left="720" w:hanging="360"/>
      </w:pPr>
      <w:rPr>
        <w:b/>
      </w:rPr>
    </w:lvl>
  </w:abstractNum>
  <w:abstractNum w:abstractNumId="2" w15:restartNumberingAfterBreak="0">
    <w:nsid w:val="0DEE07E1"/>
    <w:multiLevelType w:val="hybridMultilevel"/>
    <w:tmpl w:val="C0C2801A"/>
    <w:lvl w:ilvl="0" w:tplc="D4F08354">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D6D0C83"/>
    <w:multiLevelType w:val="hybridMultilevel"/>
    <w:tmpl w:val="801AD2A0"/>
    <w:lvl w:ilvl="0" w:tplc="DE2E3D50">
      <w:start w:val="1"/>
      <w:numFmt w:val="lowerLetter"/>
      <w:lvlText w:val="%1)"/>
      <w:lvlJc w:val="left"/>
      <w:pPr>
        <w:ind w:left="1080" w:hanging="360"/>
      </w:pPr>
      <w:rPr>
        <w:rFonts w:ascii="Calibri" w:hAnsi="Calibr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2531BA5"/>
    <w:multiLevelType w:val="hybridMultilevel"/>
    <w:tmpl w:val="AEDA5056"/>
    <w:lvl w:ilvl="0" w:tplc="7F3E11FE">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isplayBackgroundShape/>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MDU2Mzc0MjOyMDdR0lEKTi0uzszPAykwrAUApbUJPywAAAA="/>
  </w:docVars>
  <w:rsids>
    <w:rsidRoot w:val="003532CE"/>
    <w:rsid w:val="000306C5"/>
    <w:rsid w:val="000417F7"/>
    <w:rsid w:val="000448EF"/>
    <w:rsid w:val="000E0F84"/>
    <w:rsid w:val="00175A67"/>
    <w:rsid w:val="00190743"/>
    <w:rsid w:val="001A17F0"/>
    <w:rsid w:val="001D3431"/>
    <w:rsid w:val="001F3EC2"/>
    <w:rsid w:val="002F27D7"/>
    <w:rsid w:val="003064BD"/>
    <w:rsid w:val="003309CF"/>
    <w:rsid w:val="003532CE"/>
    <w:rsid w:val="003777EB"/>
    <w:rsid w:val="00377A77"/>
    <w:rsid w:val="00394EFD"/>
    <w:rsid w:val="003D25A4"/>
    <w:rsid w:val="00475373"/>
    <w:rsid w:val="00500FF5"/>
    <w:rsid w:val="00513938"/>
    <w:rsid w:val="00541309"/>
    <w:rsid w:val="0057551A"/>
    <w:rsid w:val="00660016"/>
    <w:rsid w:val="006B4785"/>
    <w:rsid w:val="006D6622"/>
    <w:rsid w:val="007504CF"/>
    <w:rsid w:val="007738ED"/>
    <w:rsid w:val="007749A6"/>
    <w:rsid w:val="007F261C"/>
    <w:rsid w:val="00884CFA"/>
    <w:rsid w:val="008F0B3F"/>
    <w:rsid w:val="00905F50"/>
    <w:rsid w:val="00977354"/>
    <w:rsid w:val="009F7B11"/>
    <w:rsid w:val="00A247E9"/>
    <w:rsid w:val="00AA5D90"/>
    <w:rsid w:val="00AF3555"/>
    <w:rsid w:val="00AF6850"/>
    <w:rsid w:val="00BA0E1D"/>
    <w:rsid w:val="00C023BB"/>
    <w:rsid w:val="00C87B2E"/>
    <w:rsid w:val="00D17C60"/>
    <w:rsid w:val="00D34B27"/>
    <w:rsid w:val="00D500AE"/>
    <w:rsid w:val="00DA0428"/>
    <w:rsid w:val="00E23A2B"/>
    <w:rsid w:val="00E46C38"/>
    <w:rsid w:val="00E667D7"/>
    <w:rsid w:val="00E75129"/>
    <w:rsid w:val="00F80D27"/>
    <w:rsid w:val="00FC0C6E"/>
    <w:rsid w:val="00FC77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chartTrackingRefBased/>
  <w15:docId w15:val="{620375AD-D703-4C24-8CA3-73B541EA9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ar-SA"/>
    </w:rPr>
  </w:style>
  <w:style w:type="paragraph" w:styleId="Heading1">
    <w:name w:val="heading 1"/>
    <w:basedOn w:val="Normal"/>
    <w:next w:val="Normal"/>
    <w:qFormat/>
    <w:pPr>
      <w:keepNext/>
      <w:numPr>
        <w:numId w:val="1"/>
      </w:numPr>
      <w:jc w:val="both"/>
      <w:outlineLvl w:val="0"/>
    </w:pPr>
    <w:rPr>
      <w:b/>
      <w:bCs/>
      <w:sz w:val="28"/>
      <w:lang w:val="tr-TR"/>
    </w:rPr>
  </w:style>
  <w:style w:type="paragraph" w:styleId="Heading2">
    <w:name w:val="heading 2"/>
    <w:basedOn w:val="Normal"/>
    <w:next w:val="Normal"/>
    <w:qFormat/>
    <w:pPr>
      <w:keepNext/>
      <w:numPr>
        <w:ilvl w:val="1"/>
        <w:numId w:val="1"/>
      </w:numPr>
      <w:jc w:val="center"/>
      <w:outlineLvl w:val="1"/>
    </w:pPr>
    <w:rPr>
      <w:b/>
      <w:bCs/>
      <w:sz w:val="28"/>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paragraph" w:customStyle="1" w:styleId="Heading">
    <w:name w:val="Heading"/>
    <w:basedOn w:val="Normal"/>
    <w:next w:val="BodyText"/>
    <w:pPr>
      <w:keepNext/>
      <w:spacing w:before="240" w:after="120"/>
    </w:pPr>
    <w:rPr>
      <w:rFonts w:ascii="Nimbus Sans L" w:eastAsia="DejaVu Sans" w:hAnsi="Nimbus Sans 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Default">
    <w:name w:val="Default"/>
    <w:rsid w:val="00175A67"/>
    <w:pPr>
      <w:autoSpaceDE w:val="0"/>
      <w:autoSpaceDN w:val="0"/>
      <w:adjustRightInd w:val="0"/>
    </w:pPr>
    <w:rPr>
      <w:color w:val="000000"/>
      <w:sz w:val="24"/>
      <w:szCs w:val="24"/>
    </w:rPr>
  </w:style>
  <w:style w:type="paragraph" w:styleId="ListParagraph">
    <w:name w:val="List Paragraph"/>
    <w:basedOn w:val="Normal"/>
    <w:uiPriority w:val="34"/>
    <w:qFormat/>
    <w:rsid w:val="003D25A4"/>
    <w:pPr>
      <w:ind w:left="720"/>
    </w:pPr>
  </w:style>
  <w:style w:type="paragraph" w:styleId="BalloonText">
    <w:name w:val="Balloon Text"/>
    <w:basedOn w:val="Normal"/>
    <w:link w:val="BalloonTextChar"/>
    <w:uiPriority w:val="99"/>
    <w:semiHidden/>
    <w:unhideWhenUsed/>
    <w:rsid w:val="00541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309"/>
    <w:rPr>
      <w:rFonts w:ascii="Segoe UI" w:hAnsi="Segoe UI" w:cs="Segoe UI"/>
      <w:sz w:val="18"/>
      <w:szCs w:val="18"/>
      <w:lang w:val="en-US" w:eastAsia="ar-SA"/>
    </w:rPr>
  </w:style>
  <w:style w:type="paragraph" w:styleId="Header">
    <w:name w:val="header"/>
    <w:basedOn w:val="Normal"/>
    <w:link w:val="HeaderChar"/>
    <w:uiPriority w:val="99"/>
    <w:unhideWhenUsed/>
    <w:rsid w:val="00E667D7"/>
    <w:pPr>
      <w:tabs>
        <w:tab w:val="center" w:pos="4703"/>
        <w:tab w:val="right" w:pos="9406"/>
      </w:tabs>
    </w:pPr>
  </w:style>
  <w:style w:type="character" w:customStyle="1" w:styleId="HeaderChar">
    <w:name w:val="Header Char"/>
    <w:basedOn w:val="DefaultParagraphFont"/>
    <w:link w:val="Header"/>
    <w:uiPriority w:val="99"/>
    <w:rsid w:val="00E667D7"/>
    <w:rPr>
      <w:sz w:val="24"/>
      <w:szCs w:val="24"/>
      <w:lang w:val="en-US" w:eastAsia="ar-SA"/>
    </w:rPr>
  </w:style>
  <w:style w:type="paragraph" w:styleId="Footer">
    <w:name w:val="footer"/>
    <w:basedOn w:val="Normal"/>
    <w:link w:val="FooterChar"/>
    <w:uiPriority w:val="99"/>
    <w:unhideWhenUsed/>
    <w:rsid w:val="00E667D7"/>
    <w:pPr>
      <w:tabs>
        <w:tab w:val="center" w:pos="4703"/>
        <w:tab w:val="right" w:pos="9406"/>
      </w:tabs>
    </w:pPr>
  </w:style>
  <w:style w:type="character" w:customStyle="1" w:styleId="FooterChar">
    <w:name w:val="Footer Char"/>
    <w:basedOn w:val="DefaultParagraphFont"/>
    <w:link w:val="Footer"/>
    <w:uiPriority w:val="99"/>
    <w:rsid w:val="00E667D7"/>
    <w:rPr>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ÜHENDİSLİK FAKÜLTESİ DEKANLIĞINA</vt:lpstr>
    </vt:vector>
  </TitlesOfParts>
  <Company>Hewlett-Packard Company</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ÜHENDİSLİK FAKÜLTESİ DEKANLIĞINA</dc:title>
  <dc:subject/>
  <dc:creator>atilla</dc:creator>
  <cp:keywords/>
  <cp:lastModifiedBy>Microsoft Office User</cp:lastModifiedBy>
  <cp:revision>2</cp:revision>
  <cp:lastPrinted>2019-02-08T12:30:00Z</cp:lastPrinted>
  <dcterms:created xsi:type="dcterms:W3CDTF">2019-02-08T13:13:00Z</dcterms:created>
  <dcterms:modified xsi:type="dcterms:W3CDTF">2019-02-08T13:13:00Z</dcterms:modified>
</cp:coreProperties>
</file>